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nil Pet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1 Alderman Ave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nilpeter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10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